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Richard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Hallar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Italia Bresci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resci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8/06/199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5856456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rhallar@icloud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3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3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3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3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